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X2a0519efd3600f7904121001c4116aa12412472"/>
    <w:p>
      <w:pPr>
        <w:pStyle w:val="Heading1"/>
      </w:pPr>
      <w:r>
        <w:t xml:space="preserve">Cover Letter for Business Consultant Position</w:t>
      </w:r>
    </w:p>
    <w:p>
      <w:pPr>
        <w:pStyle w:val="FirstParagraph"/>
      </w:pPr>
      <w:r>
        <w:rPr>
          <w:bCs/>
          <w:b/>
        </w:rPr>
        <w:t xml:space="preserve">Date:</w:t>
      </w:r>
      <w:r>
        <w:t xml:space="preserve"> </w:t>
      </w:r>
      <w:r>
        <w:t xml:space="preserve">[Insert Date]</w:t>
      </w:r>
    </w:p>
    <w:p>
      <w:pPr>
        <w:pStyle w:val="BodyText"/>
      </w:pPr>
      <w:r>
        <w:t xml:space="preserve">To the Hiring Team at [Company Name],</w:t>
      </w:r>
      <w:r>
        <w:br/>
      </w:r>
      <w:r>
        <w:t xml:space="preserve">Zimbabwe Harare, Zimbabwe</w:t>
      </w:r>
    </w:p>
    <w:p>
      <w:pPr>
        <w:pStyle w:val="BodyText"/>
      </w:pPr>
      <w:r>
        <w:t xml:space="preserve">Dear Hiring Manager,</w:t>
      </w:r>
    </w:p>
    <w:p>
      <w:pPr>
        <w:pStyle w:val="BodyText"/>
      </w:pPr>
      <w:r>
        <w:t xml:space="preserve">I am writing to express my enthusiastic interest in the Business Consultant position at your esteemed organization in Zimbabwe Harare. As a seasoned professional with over [X years] of experience in strategic business development, I am eager to contribute my expertise to drive growth, innovation, and operational excellence within your company. This opportunity aligns perfectly with my career goals and passion for empowering businesses through tailored consulting solutions in the dynamic market of Zimbabwe Harare.</w:t>
      </w:r>
    </w:p>
    <w:bookmarkStart w:id="20" w:name="Xa83a768193631a8c9fbbafa0d0ad4a4eb415869"/>
    <w:p>
      <w:pPr>
        <w:pStyle w:val="Heading2"/>
      </w:pPr>
      <w:r>
        <w:t xml:space="preserve">Why Business Consulting in Zimbabwe Harare?</w:t>
      </w:r>
    </w:p>
    <w:p>
      <w:pPr>
        <w:pStyle w:val="FirstParagraph"/>
      </w:pPr>
      <w:r>
        <w:t xml:space="preserve">Zimbabwe Harare, as the economic and administrative hub of the country, presents a unique blend of challenges and opportunities for businesses. The region's evolving market landscape requires strategic guidance to navigate regulatory complexities, leverage local resources, and capitalize on emerging trends. My background as a Business Consultant has equipped me with the skills to address these needs effectively. I have worked across various industries in Zimbabwe Harare, helping organizations refine their strategies, optimize processes, and achieve sustainable growth.</w:t>
      </w:r>
    </w:p>
    <w:p>
      <w:pPr>
        <w:pStyle w:val="BodyText"/>
      </w:pPr>
      <w:r>
        <w:t xml:space="preserve">One of my key strengths is my ability to analyze complex business problems and develop actionable solutions tailored to the local context. For instance, while working with a manufacturing firm in Zimbabwe Harare, I identified inefficiencies in their supply chain and implemented a restructured logistics model that reduced costs by 25% and improved delivery timelines. This experience reinforced my commitment to delivering measurable results through data-driven strategies.</w:t>
      </w:r>
    </w:p>
    <w:bookmarkEnd w:id="20"/>
    <w:bookmarkStart w:id="21" w:name="expertise-as-a-business-consultant"/>
    <w:p>
      <w:pPr>
        <w:pStyle w:val="Heading2"/>
      </w:pPr>
      <w:r>
        <w:t xml:space="preserve">Expertise as a Business Consultant</w:t>
      </w:r>
    </w:p>
    <w:p>
      <w:pPr>
        <w:pStyle w:val="FirstParagraph"/>
      </w:pPr>
      <w:r>
        <w:t xml:space="preserve">As a Business Consultant, I specialize in areas such as strategic planning, market analysis, process optimization, and change management. My approach is rooted in collaboration, ensuring that clients are actively involved in every phase of the consulting process. This ensures that solutions are not only effective but also aligned with the organization's long-term vision.</w:t>
      </w:r>
    </w:p>
    <w:p>
      <w:pPr>
        <w:pStyle w:val="BodyText"/>
      </w:pPr>
      <w:r>
        <w:t xml:space="preserve">In Zimbabwe Harare, I have supported both local and international businesses in adapting to the region's unique economic environment. For example, I partnered with a startup focused on agri-tech solutions to develop a scalable business model that addressed the challenges of smallholder farmers. By leveraging digital tools and fostering partnerships with local cooperatives, we successfully expanded their market reach by 40% within 12 months.</w:t>
      </w:r>
    </w:p>
    <w:p>
      <w:pPr>
        <w:pStyle w:val="BodyText"/>
      </w:pPr>
      <w:r>
        <w:t xml:space="preserve">My work in Zimbabwe Harare has also involved guiding enterprises through regulatory changes and economic fluctuations. I have a proven track record of helping businesses build resilience by diversifying revenue streams, enhancing financial literacy, and fostering innovation. This is particularly critical in a region where access to capital and market volatility can pose significant hurdles.</w:t>
      </w:r>
    </w:p>
    <w:bookmarkEnd w:id="21"/>
    <w:bookmarkStart w:id="22" w:name="why-my-background-fits-your-needs"/>
    <w:p>
      <w:pPr>
        <w:pStyle w:val="Heading2"/>
      </w:pPr>
      <w:r>
        <w:t xml:space="preserve">Why My Background Fits Your Needs</w:t>
      </w:r>
    </w:p>
    <w:p>
      <w:pPr>
        <w:pStyle w:val="FirstParagraph"/>
      </w:pPr>
      <w:r>
        <w:t xml:space="preserve">What sets me apart as a Business Consultant is my deep understanding of the Zimbabwean business ecosystem. I have spent years immersing myself in the cultural, economic, and political dynamics of Zimbabwe Harare, which allows me to provide insights that are both contextually relevant and globally informed. My ability to bridge local knowledge with international best practices ensures that clients receive holistic solutions.</w:t>
      </w:r>
    </w:p>
    <w:p>
      <w:pPr>
        <w:pStyle w:val="BodyText"/>
      </w:pPr>
      <w:r>
        <w:t xml:space="preserve">Additionally, I am a strong advocate for sustainable business practices. In Zimbabwe Harare, where environmental and social challenges are increasingly prominent, I have helped organizations integrate eco-friendly initiatives into their operations. For instance, I advised a retail chain on adopting energy-efficient technologies and reducing waste, which not only lowered their operational costs but also enhanced their brand reputation in the community.</w:t>
      </w:r>
    </w:p>
    <w:p>
      <w:pPr>
        <w:pStyle w:val="BodyText"/>
      </w:pPr>
      <w:r>
        <w:t xml:space="preserve">My communication skills and ability to build trust with stakeholders are another cornerstone of my success as a Business Consultant. I have led workshops, facilitated stakeholder meetings, and provided training sessions that empower teams to implement strategic changes effectively. This has been instrumental in fostering a culture of continuous improvement within the organizations I have worked with in Zimbabwe Harare.</w:t>
      </w:r>
    </w:p>
    <w:bookmarkEnd w:id="22"/>
    <w:bookmarkStart w:id="23" w:name="a-commitment-to-growth-and-innovation"/>
    <w:p>
      <w:pPr>
        <w:pStyle w:val="Heading2"/>
      </w:pPr>
      <w:r>
        <w:t xml:space="preserve">A Commitment to Growth and Innovation</w:t>
      </w:r>
    </w:p>
    <w:p>
      <w:pPr>
        <w:pStyle w:val="FirstParagraph"/>
      </w:pPr>
      <w:r>
        <w:t xml:space="preserve">I am particularly drawn to this opportunity because of your organization's reputation for innovation and its commitment to driving economic growth in Zimbabwe Harare. I am confident that my expertise in business strategy, combined with my passion for supporting local enterprises, will enable me to contribute meaningfully to your mission.</w:t>
      </w:r>
    </w:p>
    <w:p>
      <w:pPr>
        <w:pStyle w:val="BodyText"/>
      </w:pPr>
      <w:r>
        <w:t xml:space="preserve">One of the areas I am most excited about is the potential to collaborate on projects that address systemic challenges faced by businesses in Zimbabwe Harare. For example, I would be eager to work on initiatives that improve access to financing for small and medium enterprises (SMEs) or develop digital solutions that enhance market connectivity. These efforts align with my belief in the power of business to create positive change.</w:t>
      </w:r>
    </w:p>
    <w:p>
      <w:pPr>
        <w:pStyle w:val="BodyText"/>
      </w:pPr>
      <w:r>
        <w:t xml:space="preserve">Furthermore, I am committed to staying abreast of the latest trends in consulting and business development. I regularly engage with industry publications, attend conferences, and network with professionals in Zimbabwe Harare to ensure that my strategies are always current and impactful. This proactive approach allows me to bring fresh perspectives and innovative ideas to every project.</w:t>
      </w:r>
    </w:p>
    <w:bookmarkEnd w:id="23"/>
    <w:bookmarkStart w:id="24" w:name="conclusion"/>
    <w:p>
      <w:pPr>
        <w:pStyle w:val="Heading2"/>
      </w:pPr>
      <w:r>
        <w:t xml:space="preserve">Conclusion</w:t>
      </w:r>
    </w:p>
    <w:p>
      <w:pPr>
        <w:pStyle w:val="FirstParagraph"/>
      </w:pPr>
      <w:r>
        <w:t xml:space="preserve">In conclusion, I am confident that my experience as a Business Consultant, combined with my dedication to the growth of businesses in Zimbabwe Harare, makes me an ideal candidate for this role. I would be thrilled to contribute to your organization's success by helping it navigate challenges and seize opportunities in this vibrant market.</w:t>
      </w:r>
    </w:p>
    <w:p>
      <w:pPr>
        <w:pStyle w:val="BodyText"/>
      </w:pPr>
      <w:r>
        <w:t xml:space="preserve">Thank you for considering my application. I look forward to the possibility of discussing how my skills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Zimbabwe Harare</dc:title>
  <dc:creator/>
  <dc:language>en</dc:language>
  <cp:keywords/>
  <dcterms:created xsi:type="dcterms:W3CDTF">2025-12-11T15:59:07Z</dcterms:created>
  <dcterms:modified xsi:type="dcterms:W3CDTF">2025-12-11T15:59:07Z</dcterms:modified>
</cp:coreProperties>
</file>

<file path=docProps/custom.xml><?xml version="1.0" encoding="utf-8"?>
<Properties xmlns="http://schemas.openxmlformats.org/officeDocument/2006/custom-properties" xmlns:vt="http://schemas.openxmlformats.org/officeDocument/2006/docPropsVTypes"/>
</file>